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ECF" w:rsidRPr="00507ECF" w:rsidRDefault="00001780" w:rsidP="00001780">
      <w:pPr>
        <w:jc w:val="center"/>
        <w:rPr>
          <w:b/>
          <w:noProof/>
          <w:color w:val="212121"/>
          <w:sz w:val="44"/>
          <w:szCs w:val="44"/>
          <w:lang w:eastAsia="en-AU"/>
        </w:rPr>
      </w:pPr>
      <w:bookmarkStart w:id="0" w:name="_GoBack"/>
      <w:bookmarkEnd w:id="0"/>
      <w:r>
        <w:rPr>
          <w:noProof/>
          <w:lang w:eastAsia="en-AU"/>
        </w:rPr>
        <w:drawing>
          <wp:anchor distT="0" distB="0" distL="114300" distR="114300" simplePos="0" relativeHeight="251689984" behindDoc="0" locked="0" layoutInCell="1" allowOverlap="1" wp14:anchorId="592B63C2" wp14:editId="709EDD65">
            <wp:simplePos x="0" y="0"/>
            <wp:positionH relativeFrom="column">
              <wp:posOffset>4972050</wp:posOffset>
            </wp:positionH>
            <wp:positionV relativeFrom="paragraph">
              <wp:posOffset>-770890</wp:posOffset>
            </wp:positionV>
            <wp:extent cx="1457325" cy="149650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9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53D">
        <w:rPr>
          <w:b/>
          <w:noProof/>
          <w:color w:val="212121"/>
          <w:sz w:val="44"/>
          <w:szCs w:val="44"/>
          <w:lang w:eastAsia="en-AU"/>
        </w:rPr>
        <w:t>ACADEMIC</w:t>
      </w:r>
      <w:r w:rsidR="00D73344">
        <w:rPr>
          <w:b/>
          <w:noProof/>
          <w:color w:val="212121"/>
          <w:sz w:val="44"/>
          <w:szCs w:val="44"/>
          <w:lang w:eastAsia="en-AU"/>
        </w:rPr>
        <w:t xml:space="preserve"> ELITE PROGRAM</w:t>
      </w:r>
    </w:p>
    <w:p w:rsidR="00B943EA" w:rsidRDefault="00507ECF" w:rsidP="00001780">
      <w:pPr>
        <w:jc w:val="center"/>
        <w:rPr>
          <w:b/>
          <w:spacing w:val="40"/>
          <w:sz w:val="36"/>
          <w:szCs w:val="36"/>
        </w:rPr>
      </w:pPr>
      <w:r w:rsidRPr="00507ECF">
        <w:rPr>
          <w:b/>
          <w:spacing w:val="40"/>
          <w:sz w:val="36"/>
          <w:szCs w:val="36"/>
        </w:rPr>
        <w:t>APPLICATION FORM</w:t>
      </w:r>
      <w:r w:rsidR="00B3453D">
        <w:rPr>
          <w:b/>
          <w:spacing w:val="40"/>
          <w:sz w:val="36"/>
          <w:szCs w:val="36"/>
        </w:rPr>
        <w:t xml:space="preserve"> YEAR 7 2021</w:t>
      </w:r>
    </w:p>
    <w:tbl>
      <w:tblPr>
        <w:tblStyle w:val="TableGrid"/>
        <w:tblW w:w="10207" w:type="dxa"/>
        <w:tblInd w:w="-289" w:type="dxa"/>
        <w:tblLook w:val="04A0" w:firstRow="1" w:lastRow="0" w:firstColumn="1" w:lastColumn="0" w:noHBand="0" w:noVBand="1"/>
      </w:tblPr>
      <w:tblGrid>
        <w:gridCol w:w="3970"/>
        <w:gridCol w:w="2551"/>
        <w:gridCol w:w="3686"/>
      </w:tblGrid>
      <w:tr w:rsidR="0055271E" w:rsidTr="00CB4BBF">
        <w:trPr>
          <w:trHeight w:val="469"/>
        </w:trPr>
        <w:tc>
          <w:tcPr>
            <w:tcW w:w="6521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 xml:space="preserve">Name of student:      </w:t>
            </w:r>
          </w:p>
          <w:p w:rsidR="0055271E" w:rsidRDefault="0055271E" w:rsidP="0055271E"/>
          <w:p w:rsidR="0055271E" w:rsidRDefault="0055271E" w:rsidP="0055271E">
            <w:r>
              <w:t xml:space="preserve">                                                                                           </w:t>
            </w:r>
          </w:p>
        </w:tc>
        <w:tc>
          <w:tcPr>
            <w:tcW w:w="3686" w:type="dxa"/>
            <w:tcBorders>
              <w:lef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 xml:space="preserve">                        </w:t>
            </w:r>
          </w:p>
        </w:tc>
      </w:tr>
      <w:tr w:rsidR="0055271E" w:rsidTr="00CB4BBF">
        <w:trPr>
          <w:trHeight w:val="469"/>
        </w:trPr>
        <w:tc>
          <w:tcPr>
            <w:tcW w:w="6521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>Address:</w:t>
            </w:r>
          </w:p>
          <w:p w:rsidR="0055271E" w:rsidRDefault="0055271E" w:rsidP="0055271E"/>
          <w:p w:rsidR="0055271E" w:rsidRDefault="0055271E" w:rsidP="0055271E"/>
        </w:tc>
        <w:tc>
          <w:tcPr>
            <w:tcW w:w="3686" w:type="dxa"/>
            <w:tcBorders>
              <w:lef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 xml:space="preserve">                       </w:t>
            </w:r>
          </w:p>
        </w:tc>
      </w:tr>
      <w:tr w:rsidR="0055271E" w:rsidTr="00CB4BBF">
        <w:trPr>
          <w:trHeight w:val="469"/>
        </w:trPr>
        <w:tc>
          <w:tcPr>
            <w:tcW w:w="3970" w:type="dxa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>Date of Birth</w:t>
            </w:r>
          </w:p>
        </w:tc>
        <w:tc>
          <w:tcPr>
            <w:tcW w:w="2551" w:type="dxa"/>
            <w:tcBorders>
              <w:right w:val="nil"/>
            </w:tcBorders>
            <w:shd w:val="clear" w:color="auto" w:fill="DEEAF6" w:themeFill="accent1" w:themeFillTint="33"/>
          </w:tcPr>
          <w:p w:rsidR="0055271E" w:rsidRDefault="0055271E" w:rsidP="0055271E">
            <w:r>
              <w:t>Current</w:t>
            </w:r>
            <w:r w:rsidR="00CB4BBF">
              <w:t xml:space="preserve"> School</w:t>
            </w:r>
          </w:p>
          <w:p w:rsidR="0055271E" w:rsidRDefault="0055271E" w:rsidP="0055271E"/>
          <w:p w:rsidR="0055271E" w:rsidRDefault="0055271E" w:rsidP="0055271E"/>
        </w:tc>
        <w:tc>
          <w:tcPr>
            <w:tcW w:w="3686" w:type="dxa"/>
            <w:tcBorders>
              <w:left w:val="nil"/>
            </w:tcBorders>
            <w:shd w:val="clear" w:color="auto" w:fill="DEEAF6" w:themeFill="accent1" w:themeFillTint="33"/>
          </w:tcPr>
          <w:p w:rsidR="0055271E" w:rsidRDefault="0055271E" w:rsidP="00CB4BBF">
            <w:pPr>
              <w:ind w:left="2163"/>
            </w:pPr>
          </w:p>
        </w:tc>
      </w:tr>
      <w:tr w:rsidR="0055271E" w:rsidTr="00CB4BBF">
        <w:trPr>
          <w:trHeight w:val="3176"/>
        </w:trPr>
        <w:tc>
          <w:tcPr>
            <w:tcW w:w="10207" w:type="dxa"/>
            <w:gridSpan w:val="3"/>
          </w:tcPr>
          <w:p w:rsidR="001261DD" w:rsidRDefault="001261DD" w:rsidP="001261DD">
            <w:pPr>
              <w:pStyle w:val="ListParagraph"/>
              <w:numPr>
                <w:ilvl w:val="0"/>
                <w:numId w:val="2"/>
              </w:numPr>
            </w:pPr>
            <w:r>
              <w:t>Only students who live in the school’s local intake area will be able to enrol in the Aveley Secondary College Academic Elite Program (AEP).</w:t>
            </w:r>
          </w:p>
          <w:p w:rsidR="001261DD" w:rsidRDefault="001261DD" w:rsidP="001261DD">
            <w:pPr>
              <w:pStyle w:val="ListParagraph"/>
              <w:ind w:left="360"/>
            </w:pPr>
          </w:p>
          <w:p w:rsidR="001261DD" w:rsidRDefault="001261DD" w:rsidP="001261DD">
            <w:pPr>
              <w:pStyle w:val="ListParagraph"/>
              <w:numPr>
                <w:ilvl w:val="0"/>
                <w:numId w:val="2"/>
              </w:numPr>
            </w:pPr>
            <w:r>
              <w:t>Students are only able to sit the testing once in Year 6.</w:t>
            </w:r>
          </w:p>
          <w:p w:rsidR="001261DD" w:rsidRDefault="001261DD" w:rsidP="001261DD"/>
          <w:p w:rsidR="001261DD" w:rsidRDefault="001261DD" w:rsidP="001261DD">
            <w:pPr>
              <w:pStyle w:val="ListParagraph"/>
              <w:numPr>
                <w:ilvl w:val="0"/>
                <w:numId w:val="2"/>
              </w:numPr>
            </w:pPr>
            <w:r>
              <w:t xml:space="preserve">The $20 application fee has been waived for 2020 applicants. </w:t>
            </w:r>
          </w:p>
          <w:p w:rsidR="001261DD" w:rsidRDefault="001261DD" w:rsidP="001261DD">
            <w:pPr>
              <w:pStyle w:val="ListParagraph"/>
              <w:ind w:left="360"/>
            </w:pPr>
          </w:p>
          <w:p w:rsidR="001261DD" w:rsidRPr="001261DD" w:rsidRDefault="001261DD" w:rsidP="001261DD">
            <w:pPr>
              <w:pStyle w:val="ListParagraph"/>
              <w:numPr>
                <w:ilvl w:val="0"/>
                <w:numId w:val="2"/>
              </w:numPr>
            </w:pPr>
            <w:r>
              <w:t xml:space="preserve">Please email the completed AEP Application Form along with the following attachments to: </w:t>
            </w:r>
            <w:hyperlink r:id="rId9" w:history="1">
              <w:r w:rsidR="00E24D8A" w:rsidRPr="00E24D8A">
                <w:rPr>
                  <w:rStyle w:val="Hyperlink"/>
                  <w:color w:val="FF0000"/>
                </w:rPr>
                <w:t>Aveley.sc.GeneralEnquiries@education.wa.edu.au</w:t>
              </w:r>
            </w:hyperlink>
            <w:r w:rsidRPr="00E24D8A">
              <w:rPr>
                <w:color w:val="FF0000"/>
              </w:rPr>
              <w:t xml:space="preserve"> or </w:t>
            </w:r>
            <w:r>
              <w:rPr>
                <w:color w:val="FF0000"/>
              </w:rPr>
              <w:t>contact 6296 1000 by 18</w:t>
            </w:r>
            <w:r w:rsidRPr="001261DD">
              <w:rPr>
                <w:color w:val="FF0000"/>
                <w:vertAlign w:val="superscript"/>
              </w:rPr>
              <w:t>th</w:t>
            </w:r>
            <w:r>
              <w:rPr>
                <w:color w:val="FF0000"/>
              </w:rPr>
              <w:t xml:space="preserve"> September 2020</w:t>
            </w:r>
          </w:p>
          <w:p w:rsidR="001261DD" w:rsidRDefault="001261DD" w:rsidP="001261DD">
            <w:pPr>
              <w:pStyle w:val="ListParagraph"/>
            </w:pPr>
          </w:p>
          <w:p w:rsidR="001261DD" w:rsidRDefault="001261DD" w:rsidP="001261DD">
            <w:pPr>
              <w:pStyle w:val="ListParagraph"/>
              <w:numPr>
                <w:ilvl w:val="1"/>
                <w:numId w:val="2"/>
              </w:numPr>
            </w:pPr>
            <w:r>
              <w:t>Copy of most recent NAPLAN results</w:t>
            </w:r>
          </w:p>
          <w:p w:rsidR="001261DD" w:rsidRDefault="001261DD" w:rsidP="001261DD">
            <w:pPr>
              <w:pStyle w:val="ListParagraph"/>
              <w:numPr>
                <w:ilvl w:val="1"/>
                <w:numId w:val="2"/>
              </w:numPr>
            </w:pPr>
            <w:r>
              <w:t>Copy of Semester 2 2019 school report</w:t>
            </w:r>
          </w:p>
          <w:p w:rsidR="001261DD" w:rsidRPr="0048056F" w:rsidRDefault="001261DD" w:rsidP="001261DD">
            <w:pPr>
              <w:pStyle w:val="ListParagraph"/>
              <w:numPr>
                <w:ilvl w:val="1"/>
                <w:numId w:val="2"/>
              </w:numPr>
            </w:pPr>
            <w:r>
              <w:rPr>
                <w:sz w:val="24"/>
                <w:szCs w:val="24"/>
              </w:rPr>
              <w:t>Western Australian GATE Entry Test result (where applicable)</w:t>
            </w:r>
          </w:p>
          <w:p w:rsidR="001261DD" w:rsidRDefault="001261DD" w:rsidP="001261DD">
            <w:pPr>
              <w:pStyle w:val="ListParagraph"/>
            </w:pPr>
          </w:p>
          <w:p w:rsidR="0055271E" w:rsidRPr="001261DD" w:rsidRDefault="001261DD" w:rsidP="001261DD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t xml:space="preserve">Applicants accepted for testing will receive written notification confirming the testing day arrangements by </w:t>
            </w:r>
            <w:r w:rsidRPr="0048056F">
              <w:rPr>
                <w:b/>
              </w:rPr>
              <w:t>Friday 25 September</w:t>
            </w:r>
            <w:r>
              <w:rPr>
                <w:b/>
              </w:rPr>
              <w:t xml:space="preserve">. </w:t>
            </w:r>
            <w:r w:rsidRPr="0048056F">
              <w:t>Please contact the College</w:t>
            </w:r>
            <w:r>
              <w:t xml:space="preserve"> if you have not received an email by this date.</w:t>
            </w:r>
          </w:p>
          <w:p w:rsidR="001261DD" w:rsidRPr="001261DD" w:rsidRDefault="001261DD" w:rsidP="001261DD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</w:p>
        </w:tc>
      </w:tr>
      <w:tr w:rsidR="00507ECF" w:rsidTr="001261DD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B943EA" w:rsidRDefault="001261DD" w:rsidP="00CB4BBF">
            <w:r>
              <w:t>Parent/Guardian Name</w:t>
            </w:r>
            <w:r w:rsidR="00CB4BBF">
              <w:t xml:space="preserve">    Mr  </w:t>
            </w:r>
            <w:r w:rsidR="00CB4BBF">
              <w:sym w:font="Wingdings 2" w:char="F02A"/>
            </w:r>
            <w:r w:rsidR="00CB4BBF">
              <w:t xml:space="preserve"> Mrs </w:t>
            </w:r>
            <w:r w:rsidR="00CB4BBF">
              <w:sym w:font="Wingdings 2" w:char="F02A"/>
            </w:r>
            <w:r w:rsidR="00CB4BBF">
              <w:t xml:space="preserve">  Ms  </w:t>
            </w:r>
            <w:r w:rsidR="00CB4BBF">
              <w:sym w:font="Wingdings 2" w:char="F02A"/>
            </w:r>
            <w:r w:rsidR="00CB4BBF">
              <w:t xml:space="preserve">  Dr </w:t>
            </w:r>
            <w:r w:rsidR="00CB4BBF">
              <w:sym w:font="Wingdings 2" w:char="F02A"/>
            </w:r>
          </w:p>
          <w:p w:rsidR="00CB4BBF" w:rsidRDefault="00CB4BBF" w:rsidP="00CB4BBF"/>
          <w:p w:rsidR="00CB4BBF" w:rsidRPr="00EA5E8E" w:rsidRDefault="00CB4BBF" w:rsidP="00CB4BBF">
            <w:pPr>
              <w:rPr>
                <w:b/>
              </w:rPr>
            </w:pPr>
          </w:p>
        </w:tc>
      </w:tr>
      <w:tr w:rsidR="00CB4BBF" w:rsidTr="001261DD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B4BBF" w:rsidRDefault="00CB4BBF">
            <w:r w:rsidRPr="00CB4BBF">
              <w:t>Home/Mobile Phone (contactable on test day)</w:t>
            </w:r>
          </w:p>
          <w:p w:rsidR="001261DD" w:rsidRPr="00CB4BBF" w:rsidRDefault="001261DD"/>
          <w:p w:rsidR="00CB4BBF" w:rsidRPr="00CB4BBF" w:rsidRDefault="00CB4BBF"/>
        </w:tc>
      </w:tr>
      <w:tr w:rsidR="00CB4BBF" w:rsidTr="001261DD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tcBorders>
              <w:bottom w:val="single" w:sz="4" w:space="0" w:color="auto"/>
            </w:tcBorders>
            <w:shd w:val="clear" w:color="auto" w:fill="DEEAF6" w:themeFill="accent1" w:themeFillTint="33"/>
          </w:tcPr>
          <w:p w:rsidR="00CB4BBF" w:rsidRDefault="00CB4BBF">
            <w:r w:rsidRPr="00CB4BBF">
              <w:t xml:space="preserve">Email Address (required) </w:t>
            </w:r>
          </w:p>
          <w:p w:rsidR="001261DD" w:rsidRPr="00CB4BBF" w:rsidRDefault="001261DD"/>
          <w:p w:rsidR="00CB4BBF" w:rsidRPr="00CB4BBF" w:rsidRDefault="00CB4BBF"/>
        </w:tc>
      </w:tr>
      <w:tr w:rsidR="00507ECF" w:rsidTr="00CB4BBF">
        <w:tblPrEx>
          <w:tblBorders>
            <w:insideV w:val="none" w:sz="0" w:space="0" w:color="auto"/>
          </w:tblBorders>
        </w:tblPrEx>
        <w:tc>
          <w:tcPr>
            <w:tcW w:w="10207" w:type="dxa"/>
            <w:gridSpan w:val="3"/>
            <w:shd w:val="clear" w:color="auto" w:fill="0D0D0D" w:themeFill="text1" w:themeFillTint="F2"/>
          </w:tcPr>
          <w:p w:rsidR="00B943EA" w:rsidRPr="001261DD" w:rsidRDefault="00B943EA">
            <w:pPr>
              <w:rPr>
                <w:b/>
                <w:color w:val="FFFFFF" w:themeColor="background1"/>
                <w:sz w:val="32"/>
                <w:szCs w:val="32"/>
              </w:rPr>
            </w:pPr>
          </w:p>
          <w:p w:rsidR="001261DD" w:rsidRDefault="00F921F7">
            <w:pPr>
              <w:rPr>
                <w:b/>
                <w:color w:val="FFFFFF" w:themeColor="background1"/>
                <w:sz w:val="32"/>
                <w:szCs w:val="32"/>
              </w:rPr>
            </w:pPr>
            <w:r w:rsidRPr="001261DD">
              <w:rPr>
                <w:b/>
                <w:color w:val="FFFFFF" w:themeColor="background1"/>
                <w:sz w:val="32"/>
                <w:szCs w:val="32"/>
              </w:rPr>
              <w:t>Application/Testi</w:t>
            </w:r>
            <w:r w:rsidR="00D73344" w:rsidRPr="001261DD">
              <w:rPr>
                <w:b/>
                <w:color w:val="FFFFFF" w:themeColor="background1"/>
                <w:sz w:val="32"/>
                <w:szCs w:val="32"/>
              </w:rPr>
              <w:t xml:space="preserve">ng dates:       </w:t>
            </w:r>
          </w:p>
          <w:p w:rsidR="00507ECF" w:rsidRPr="001261DD" w:rsidRDefault="00B3453D">
            <w:pPr>
              <w:rPr>
                <w:b/>
                <w:color w:val="FFFFFF" w:themeColor="background1"/>
                <w:sz w:val="32"/>
                <w:szCs w:val="32"/>
              </w:rPr>
            </w:pPr>
            <w:r w:rsidRPr="001261DD">
              <w:rPr>
                <w:b/>
                <w:color w:val="FFFFFF" w:themeColor="background1"/>
                <w:sz w:val="32"/>
                <w:szCs w:val="32"/>
              </w:rPr>
              <w:t>Academic</w:t>
            </w:r>
            <w:r w:rsidR="00D73344" w:rsidRPr="001261DD">
              <w:rPr>
                <w:b/>
                <w:color w:val="FFFFFF" w:themeColor="background1"/>
                <w:sz w:val="32"/>
                <w:szCs w:val="32"/>
              </w:rPr>
              <w:t xml:space="preserve"> Elite Program</w:t>
            </w:r>
            <w:r w:rsidR="00F921F7" w:rsidRPr="001261DD">
              <w:rPr>
                <w:b/>
                <w:color w:val="FFFFFF" w:themeColor="background1"/>
                <w:sz w:val="32"/>
                <w:szCs w:val="32"/>
              </w:rPr>
              <w:t xml:space="preserve"> Applicat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>ion</w:t>
            </w:r>
            <w:r w:rsidRPr="001261DD">
              <w:rPr>
                <w:b/>
                <w:color w:val="FFFFFF" w:themeColor="background1"/>
                <w:sz w:val="32"/>
                <w:szCs w:val="32"/>
              </w:rPr>
              <w:t>s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 xml:space="preserve"> close</w:t>
            </w:r>
            <w:r w:rsidR="001261DD" w:rsidRPr="001261DD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395F56" w:rsidRPr="001261DD">
              <w:rPr>
                <w:b/>
                <w:color w:val="FFFFFF" w:themeColor="background1"/>
                <w:sz w:val="32"/>
                <w:szCs w:val="32"/>
              </w:rPr>
              <w:t xml:space="preserve">- </w:t>
            </w:r>
            <w:r w:rsidRPr="00CA2653">
              <w:rPr>
                <w:b/>
                <w:color w:val="FF0000"/>
                <w:sz w:val="32"/>
                <w:szCs w:val="32"/>
              </w:rPr>
              <w:t>Friday</w:t>
            </w:r>
            <w:r w:rsidR="00395F56" w:rsidRPr="00CA2653">
              <w:rPr>
                <w:b/>
                <w:color w:val="FF0000"/>
                <w:sz w:val="32"/>
                <w:szCs w:val="32"/>
              </w:rPr>
              <w:t xml:space="preserve"> </w:t>
            </w:r>
            <w:r w:rsidRPr="00CA2653">
              <w:rPr>
                <w:b/>
                <w:color w:val="FF0000"/>
                <w:sz w:val="32"/>
                <w:szCs w:val="32"/>
              </w:rPr>
              <w:t>18</w:t>
            </w:r>
            <w:r w:rsidR="00D73344" w:rsidRPr="00CA2653">
              <w:rPr>
                <w:b/>
                <w:color w:val="FF0000"/>
                <w:sz w:val="32"/>
                <w:szCs w:val="32"/>
              </w:rPr>
              <w:t xml:space="preserve"> </w:t>
            </w:r>
            <w:r w:rsidRPr="00CA2653">
              <w:rPr>
                <w:b/>
                <w:color w:val="FF0000"/>
                <w:sz w:val="32"/>
                <w:szCs w:val="32"/>
              </w:rPr>
              <w:t>September</w:t>
            </w:r>
            <w:r w:rsidR="00395F56" w:rsidRPr="00CA2653">
              <w:rPr>
                <w:b/>
                <w:color w:val="FF0000"/>
                <w:sz w:val="32"/>
                <w:szCs w:val="32"/>
              </w:rPr>
              <w:t xml:space="preserve"> </w:t>
            </w:r>
            <w:r w:rsidR="00883664" w:rsidRPr="00CA2653">
              <w:rPr>
                <w:b/>
                <w:color w:val="FF0000"/>
                <w:sz w:val="32"/>
                <w:szCs w:val="32"/>
              </w:rPr>
              <w:t>2020</w:t>
            </w:r>
          </w:p>
          <w:p w:rsidR="00F921F7" w:rsidRPr="001261DD" w:rsidRDefault="001261DD" w:rsidP="00E63DA7">
            <w:pPr>
              <w:rPr>
                <w:b/>
                <w:color w:val="FFFFFF" w:themeColor="background1"/>
                <w:sz w:val="32"/>
                <w:szCs w:val="32"/>
              </w:rPr>
            </w:pPr>
            <w:r>
              <w:rPr>
                <w:b/>
                <w:color w:val="FFFFFF" w:themeColor="background1"/>
                <w:sz w:val="32"/>
                <w:szCs w:val="32"/>
              </w:rPr>
              <w:lastRenderedPageBreak/>
              <w:t xml:space="preserve"> 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>Testing</w:t>
            </w:r>
            <w:r w:rsidR="00D73344" w:rsidRPr="001261DD">
              <w:rPr>
                <w:b/>
                <w:color w:val="FFFFFF" w:themeColor="background1"/>
                <w:sz w:val="32"/>
                <w:szCs w:val="32"/>
              </w:rPr>
              <w:t xml:space="preserve"> Date</w:t>
            </w:r>
            <w:r w:rsidRPr="001261DD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883664" w:rsidRPr="001261DD">
              <w:rPr>
                <w:b/>
                <w:color w:val="FFFFFF" w:themeColor="background1"/>
                <w:sz w:val="32"/>
                <w:szCs w:val="32"/>
              </w:rPr>
              <w:t xml:space="preserve">- </w:t>
            </w:r>
            <w:r w:rsidR="00684F41" w:rsidRPr="00CA2653">
              <w:rPr>
                <w:b/>
                <w:color w:val="FF0000"/>
                <w:sz w:val="32"/>
                <w:szCs w:val="32"/>
              </w:rPr>
              <w:t>Monday 12 October 2020</w:t>
            </w:r>
          </w:p>
          <w:p w:rsidR="00B943EA" w:rsidRPr="00883664" w:rsidRDefault="00B943EA" w:rsidP="00E63DA7">
            <w:pPr>
              <w:rPr>
                <w:color w:val="FFFFFF" w:themeColor="background1"/>
              </w:rPr>
            </w:pPr>
          </w:p>
        </w:tc>
      </w:tr>
    </w:tbl>
    <w:p w:rsidR="001261DD" w:rsidRDefault="001261DD" w:rsidP="001261DD">
      <w:pPr>
        <w:spacing w:after="0"/>
        <w:rPr>
          <w:color w:val="FF0000"/>
        </w:rPr>
      </w:pPr>
    </w:p>
    <w:p w:rsidR="00684F41" w:rsidRDefault="001261DD" w:rsidP="001261DD">
      <w:pPr>
        <w:tabs>
          <w:tab w:val="left" w:pos="924"/>
        </w:tabs>
        <w:jc w:val="center"/>
      </w:pPr>
      <w:r>
        <w:rPr>
          <w:b/>
          <w:sz w:val="28"/>
          <w:szCs w:val="28"/>
        </w:rPr>
        <w:t>The enrolment of a student</w:t>
      </w:r>
      <w:r w:rsidRPr="00B943EA">
        <w:rPr>
          <w:b/>
          <w:sz w:val="28"/>
          <w:szCs w:val="28"/>
        </w:rPr>
        <w:t xml:space="preserve"> in the </w:t>
      </w:r>
      <w:r>
        <w:rPr>
          <w:b/>
          <w:sz w:val="28"/>
          <w:szCs w:val="28"/>
        </w:rPr>
        <w:t>Academic</w:t>
      </w:r>
      <w:r w:rsidRPr="00B943EA">
        <w:rPr>
          <w:b/>
          <w:sz w:val="28"/>
          <w:szCs w:val="28"/>
        </w:rPr>
        <w:t xml:space="preserve"> Elite Program is entirely at the discretion of Aveley Secondary College.</w:t>
      </w:r>
    </w:p>
    <w:p w:rsidR="00684F41" w:rsidRDefault="00684F41" w:rsidP="00590C4F"/>
    <w:p w:rsidR="00A9250B" w:rsidRDefault="00A9250B" w:rsidP="00A9250B">
      <w:pPr>
        <w:spacing w:after="0"/>
        <w:rPr>
          <w:color w:val="FF0000"/>
        </w:rPr>
      </w:pPr>
    </w:p>
    <w:sectPr w:rsidR="00A9250B" w:rsidSect="001261DD">
      <w:pgSz w:w="11906" w:h="16838"/>
      <w:pgMar w:top="1440" w:right="1440" w:bottom="28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74C2" w:rsidRDefault="00C874C2" w:rsidP="00507ECF">
      <w:pPr>
        <w:spacing w:after="0" w:line="240" w:lineRule="auto"/>
      </w:pPr>
      <w:r>
        <w:separator/>
      </w:r>
    </w:p>
  </w:endnote>
  <w:endnote w:type="continuationSeparator" w:id="0">
    <w:p w:rsidR="00C874C2" w:rsidRDefault="00C874C2" w:rsidP="00507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74C2" w:rsidRDefault="00C874C2" w:rsidP="00507ECF">
      <w:pPr>
        <w:spacing w:after="0" w:line="240" w:lineRule="auto"/>
      </w:pPr>
      <w:r>
        <w:separator/>
      </w:r>
    </w:p>
  </w:footnote>
  <w:footnote w:type="continuationSeparator" w:id="0">
    <w:p w:rsidR="00C874C2" w:rsidRDefault="00C874C2" w:rsidP="00507E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639E5"/>
    <w:multiLevelType w:val="hybridMultilevel"/>
    <w:tmpl w:val="9BFEC894"/>
    <w:lvl w:ilvl="0" w:tplc="0C602F9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82921"/>
    <w:multiLevelType w:val="hybridMultilevel"/>
    <w:tmpl w:val="9FBC7906"/>
    <w:lvl w:ilvl="0" w:tplc="66A89A7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16EB0"/>
    <w:multiLevelType w:val="hybridMultilevel"/>
    <w:tmpl w:val="5FE2D2C8"/>
    <w:lvl w:ilvl="0" w:tplc="0C602F9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156D3B"/>
    <w:multiLevelType w:val="hybridMultilevel"/>
    <w:tmpl w:val="B0DA4868"/>
    <w:lvl w:ilvl="0" w:tplc="1556C9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93C8E"/>
    <w:multiLevelType w:val="hybridMultilevel"/>
    <w:tmpl w:val="2F58CCAA"/>
    <w:lvl w:ilvl="0" w:tplc="0C602F9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55D83"/>
    <w:multiLevelType w:val="hybridMultilevel"/>
    <w:tmpl w:val="83DAA12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317768"/>
    <w:multiLevelType w:val="hybridMultilevel"/>
    <w:tmpl w:val="26584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0D283E"/>
    <w:multiLevelType w:val="hybridMultilevel"/>
    <w:tmpl w:val="073E11B8"/>
    <w:lvl w:ilvl="0" w:tplc="BE7AC6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F1CD8"/>
    <w:multiLevelType w:val="hybridMultilevel"/>
    <w:tmpl w:val="A4281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3770D8"/>
    <w:multiLevelType w:val="hybridMultilevel"/>
    <w:tmpl w:val="5C34BE2A"/>
    <w:lvl w:ilvl="0" w:tplc="3C38BF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9"/>
  </w:num>
  <w:num w:numId="7">
    <w:abstractNumId w:val="4"/>
  </w:num>
  <w:num w:numId="8">
    <w:abstractNumId w:val="8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BEiZGhmYGlmaGBko6SsGpxcWZ+XkgBYa1AD7ati8sAAAA"/>
  </w:docVars>
  <w:rsids>
    <w:rsidRoot w:val="00507ECF"/>
    <w:rsid w:val="00001780"/>
    <w:rsid w:val="000B2DDA"/>
    <w:rsid w:val="00103F89"/>
    <w:rsid w:val="001261DD"/>
    <w:rsid w:val="00162847"/>
    <w:rsid w:val="001F6FA4"/>
    <w:rsid w:val="00226BF8"/>
    <w:rsid w:val="00255F74"/>
    <w:rsid w:val="00264E05"/>
    <w:rsid w:val="0027675C"/>
    <w:rsid w:val="00285343"/>
    <w:rsid w:val="002950C6"/>
    <w:rsid w:val="002E7190"/>
    <w:rsid w:val="003243C3"/>
    <w:rsid w:val="00395F56"/>
    <w:rsid w:val="00420531"/>
    <w:rsid w:val="00434AD4"/>
    <w:rsid w:val="0048056F"/>
    <w:rsid w:val="004D490D"/>
    <w:rsid w:val="00507ECF"/>
    <w:rsid w:val="005421D3"/>
    <w:rsid w:val="0055271E"/>
    <w:rsid w:val="00590C4F"/>
    <w:rsid w:val="005B5442"/>
    <w:rsid w:val="005B54C9"/>
    <w:rsid w:val="00622DF5"/>
    <w:rsid w:val="00654AD9"/>
    <w:rsid w:val="00684F41"/>
    <w:rsid w:val="006979AE"/>
    <w:rsid w:val="006D1699"/>
    <w:rsid w:val="006E2688"/>
    <w:rsid w:val="00714329"/>
    <w:rsid w:val="00720CD9"/>
    <w:rsid w:val="00723272"/>
    <w:rsid w:val="007344B3"/>
    <w:rsid w:val="00841148"/>
    <w:rsid w:val="00870DA3"/>
    <w:rsid w:val="00883664"/>
    <w:rsid w:val="008D59B7"/>
    <w:rsid w:val="009750B8"/>
    <w:rsid w:val="00997C0D"/>
    <w:rsid w:val="009E32F6"/>
    <w:rsid w:val="00A15144"/>
    <w:rsid w:val="00A72B5B"/>
    <w:rsid w:val="00A9250B"/>
    <w:rsid w:val="00A9435A"/>
    <w:rsid w:val="00AE18C7"/>
    <w:rsid w:val="00AF2B37"/>
    <w:rsid w:val="00AF52E3"/>
    <w:rsid w:val="00B2114C"/>
    <w:rsid w:val="00B30007"/>
    <w:rsid w:val="00B305D7"/>
    <w:rsid w:val="00B3453D"/>
    <w:rsid w:val="00B51D1B"/>
    <w:rsid w:val="00B943EA"/>
    <w:rsid w:val="00C52DCE"/>
    <w:rsid w:val="00C742B7"/>
    <w:rsid w:val="00C874C2"/>
    <w:rsid w:val="00C95122"/>
    <w:rsid w:val="00CA2653"/>
    <w:rsid w:val="00CB4BBF"/>
    <w:rsid w:val="00CE4961"/>
    <w:rsid w:val="00D424CF"/>
    <w:rsid w:val="00D437C5"/>
    <w:rsid w:val="00D65C3E"/>
    <w:rsid w:val="00D73344"/>
    <w:rsid w:val="00DB5768"/>
    <w:rsid w:val="00E24D8A"/>
    <w:rsid w:val="00E63DA7"/>
    <w:rsid w:val="00EA5E8E"/>
    <w:rsid w:val="00F921F7"/>
    <w:rsid w:val="00FB1E7D"/>
    <w:rsid w:val="00FD79EE"/>
    <w:rsid w:val="00FE03A7"/>
    <w:rsid w:val="00FE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2B4E9830-707B-42FC-8313-CB58731D3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E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ECF"/>
  </w:style>
  <w:style w:type="paragraph" w:styleId="Footer">
    <w:name w:val="footer"/>
    <w:basedOn w:val="Normal"/>
    <w:link w:val="FooterChar"/>
    <w:uiPriority w:val="99"/>
    <w:unhideWhenUsed/>
    <w:rsid w:val="00507E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ECF"/>
  </w:style>
  <w:style w:type="table" w:styleId="TableGrid">
    <w:name w:val="Table Grid"/>
    <w:basedOn w:val="TableNormal"/>
    <w:uiPriority w:val="39"/>
    <w:rsid w:val="00507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71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24C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3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veley.sc.GeneralEnquiries@education.wa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98E7A-CF9C-40BC-A63E-92FF1D9E9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LEY TURNER Nicole [Aveley Secondary College]</dc:creator>
  <cp:keywords/>
  <dc:description/>
  <cp:lastModifiedBy>STALEY Melita [Aveley Secondary College]</cp:lastModifiedBy>
  <cp:revision>2</cp:revision>
  <cp:lastPrinted>2020-08-21T05:18:00Z</cp:lastPrinted>
  <dcterms:created xsi:type="dcterms:W3CDTF">2020-08-28T04:39:00Z</dcterms:created>
  <dcterms:modified xsi:type="dcterms:W3CDTF">2020-08-28T04:39:00Z</dcterms:modified>
</cp:coreProperties>
</file>